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844A53">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44A53">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44A53">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44A53">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44A53">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44A53">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844A53">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44A53">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44A53">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44A53">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844A53">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844A53">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844A53">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44A53">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44A53">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44A53">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44A53">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844A53">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44A53">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44A53">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44A53">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44A53">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844A53">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844A53">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844A53">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844A53">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844A53">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844A53">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844A53">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844A53">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844A53">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844A53">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844A53">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handl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 can conduct system backups and recovery on sit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s will be written and provided under the client’s perspective and understanding</w:t>
      </w:r>
      <w:r w:rsidR="00CE2647">
        <w:rPr>
          <w:i w:val="0"/>
        </w:rPr>
        <w:t xml:space="preserve">. It will be composed </w:t>
      </w:r>
      <w:r>
        <w:rPr>
          <w:i w:val="0"/>
        </w:rPr>
        <w:t>in a straightforward</w:t>
      </w:r>
      <w:bookmarkStart w:id="15" w:name="_GoBack"/>
      <w:bookmarkEnd w:id="15"/>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4A53" w:rsidRDefault="00844A53">
      <w:pPr>
        <w:spacing w:after="0" w:line="240" w:lineRule="auto"/>
      </w:pPr>
      <w:r>
        <w:separator/>
      </w:r>
    </w:p>
  </w:endnote>
  <w:endnote w:type="continuationSeparator" w:id="0">
    <w:p w:rsidR="00844A53" w:rsidRDefault="00844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4A53" w:rsidRDefault="00844A53">
      <w:pPr>
        <w:spacing w:after="0" w:line="240" w:lineRule="auto"/>
      </w:pPr>
      <w:r>
        <w:separator/>
      </w:r>
    </w:p>
  </w:footnote>
  <w:footnote w:type="continuationSeparator" w:id="0">
    <w:p w:rsidR="00844A53" w:rsidRDefault="00844A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877977" w:rsidRPr="00877977">
      <w:rPr>
        <w:rFonts w:ascii="Times New Roman" w:eastAsia="Times New Roman" w:hAnsi="Times New Roman" w:cs="Times New Roman"/>
        <w:b/>
        <w:noProof/>
        <w:sz w:val="20"/>
      </w:rPr>
      <w:t>5</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asFAEB08i0tAAAA"/>
  </w:docVars>
  <w:rsids>
    <w:rsidRoot w:val="0009411D"/>
    <w:rsid w:val="00043AB2"/>
    <w:rsid w:val="00044864"/>
    <w:rsid w:val="0005192B"/>
    <w:rsid w:val="00051CA9"/>
    <w:rsid w:val="000618E2"/>
    <w:rsid w:val="0009411D"/>
    <w:rsid w:val="000A2216"/>
    <w:rsid w:val="000A4B40"/>
    <w:rsid w:val="000A7726"/>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5A77"/>
    <w:rsid w:val="003A4CD9"/>
    <w:rsid w:val="003C0162"/>
    <w:rsid w:val="00403019"/>
    <w:rsid w:val="0043600B"/>
    <w:rsid w:val="00444559"/>
    <w:rsid w:val="0047299E"/>
    <w:rsid w:val="00477205"/>
    <w:rsid w:val="0048145A"/>
    <w:rsid w:val="00495339"/>
    <w:rsid w:val="004E084B"/>
    <w:rsid w:val="004E2FF0"/>
    <w:rsid w:val="004F0407"/>
    <w:rsid w:val="004F6008"/>
    <w:rsid w:val="00535B56"/>
    <w:rsid w:val="0054108A"/>
    <w:rsid w:val="005518C5"/>
    <w:rsid w:val="00562319"/>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C3946"/>
    <w:rsid w:val="00AD11B2"/>
    <w:rsid w:val="00AD572B"/>
    <w:rsid w:val="00AF7E0E"/>
    <w:rsid w:val="00B21028"/>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4FE84"/>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C8CBE-BB78-4C9B-8783-113F27CFE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8</TotalTime>
  <Pages>16</Pages>
  <Words>3497</Words>
  <Characters>19934</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5</cp:revision>
  <dcterms:created xsi:type="dcterms:W3CDTF">2016-10-22T07:52:00Z</dcterms:created>
  <dcterms:modified xsi:type="dcterms:W3CDTF">2016-11-08T07:39:00Z</dcterms:modified>
</cp:coreProperties>
</file>